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ia Hay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y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21 South Monitor Avenue, Chicago, IL, USA Chicago, IL, USA 606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tricia.hayes4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9931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